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5131319E" w:rsidR="00112C41" w:rsidRPr="0036104E" w:rsidRDefault="00F87629" w:rsidP="003623C7">
            <w:pPr>
              <w:pStyle w:val="TableParagraph"/>
              <w:spacing w:before="1" w:line="360" w:lineRule="auto"/>
              <w:ind w:left="108"/>
              <w:rPr>
                <w:sz w:val="24"/>
                <w:szCs w:val="24"/>
              </w:rPr>
            </w:pPr>
            <w:proofErr w:type="spellStart"/>
            <w:proofErr w:type="gramStart"/>
            <w:r>
              <w:rPr>
                <w:sz w:val="24"/>
                <w:szCs w:val="24"/>
              </w:rPr>
              <w:t>Gaurav.G.Singh</w:t>
            </w:r>
            <w:proofErr w:type="spellEnd"/>
            <w:proofErr w:type="gramEnd"/>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30A6350A" w:rsidR="00112C41" w:rsidRPr="0036104E" w:rsidRDefault="00F87629" w:rsidP="003623C7">
            <w:pPr>
              <w:pStyle w:val="TableParagraph"/>
              <w:spacing w:before="1" w:line="360" w:lineRule="auto"/>
              <w:ind w:left="108"/>
              <w:rPr>
                <w:sz w:val="24"/>
                <w:szCs w:val="24"/>
              </w:rPr>
            </w:pPr>
            <w:r>
              <w:rPr>
                <w:sz w:val="24"/>
                <w:szCs w:val="24"/>
              </w:rPr>
              <w:t>28-03-2024</w:t>
            </w:r>
          </w:p>
        </w:tc>
      </w:tr>
    </w:tbl>
    <w:p w14:paraId="70C8C73F" w14:textId="77777777" w:rsidR="00112C41" w:rsidRDefault="00112C41" w:rsidP="00112C41">
      <w:pPr>
        <w:spacing w:line="223" w:lineRule="exact"/>
        <w:rPr>
          <w:sz w:val="20"/>
        </w:rPr>
        <w:sectPr w:rsidR="00112C41" w:rsidSect="007027A0">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rsidSect="007027A0">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Preprocessing</w:t>
            </w:r>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rsidSect="007027A0">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7F6F44D" w14:textId="674968D7" w:rsidR="0092011F" w:rsidRPr="0092011F"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197D4E" w14:textId="77777777" w:rsidR="007027A0" w:rsidRDefault="007027A0" w:rsidP="00112C41">
      <w:r>
        <w:separator/>
      </w:r>
    </w:p>
  </w:endnote>
  <w:endnote w:type="continuationSeparator" w:id="0">
    <w:p w14:paraId="7C475CB5" w14:textId="77777777" w:rsidR="007027A0" w:rsidRDefault="007027A0"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156086" w14:textId="77777777" w:rsidR="007027A0" w:rsidRDefault="007027A0" w:rsidP="00112C41">
      <w:r>
        <w:separator/>
      </w:r>
    </w:p>
  </w:footnote>
  <w:footnote w:type="continuationSeparator" w:id="0">
    <w:p w14:paraId="35916242" w14:textId="77777777" w:rsidR="007027A0" w:rsidRDefault="007027A0"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1782262019">
    <w:abstractNumId w:val="5"/>
  </w:num>
  <w:num w:numId="2" w16cid:durableId="1772504480">
    <w:abstractNumId w:val="0"/>
  </w:num>
  <w:num w:numId="3" w16cid:durableId="828443891">
    <w:abstractNumId w:val="6"/>
  </w:num>
  <w:num w:numId="4" w16cid:durableId="1945530472">
    <w:abstractNumId w:val="2"/>
  </w:num>
  <w:num w:numId="5" w16cid:durableId="1611665578">
    <w:abstractNumId w:val="3"/>
  </w:num>
  <w:num w:numId="6" w16cid:durableId="1425342876">
    <w:abstractNumId w:val="1"/>
  </w:num>
  <w:num w:numId="7" w16cid:durableId="78523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D2F9D"/>
    <w:rsid w:val="00483BCF"/>
    <w:rsid w:val="00594AEF"/>
    <w:rsid w:val="006001B4"/>
    <w:rsid w:val="0061756A"/>
    <w:rsid w:val="00684017"/>
    <w:rsid w:val="006974B9"/>
    <w:rsid w:val="007027A0"/>
    <w:rsid w:val="00753DFE"/>
    <w:rsid w:val="007C1A13"/>
    <w:rsid w:val="008C0A80"/>
    <w:rsid w:val="008D452C"/>
    <w:rsid w:val="0092011F"/>
    <w:rsid w:val="009E3F8E"/>
    <w:rsid w:val="00B43C89"/>
    <w:rsid w:val="00B511A7"/>
    <w:rsid w:val="00C55544"/>
    <w:rsid w:val="00DF1ACA"/>
    <w:rsid w:val="00F13B5D"/>
    <w:rsid w:val="00F8762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3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ujjwal singh</cp:lastModifiedBy>
  <cp:revision>2</cp:revision>
  <dcterms:created xsi:type="dcterms:W3CDTF">2024-03-28T09:08:00Z</dcterms:created>
  <dcterms:modified xsi:type="dcterms:W3CDTF">2024-03-28T09:08:00Z</dcterms:modified>
</cp:coreProperties>
</file>